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87DCC" w:rsidRDefault="00F02247">
      <w:r>
        <w:t>Question1</w:t>
      </w:r>
    </w:p>
    <w:p w:rsidR="00F02247" w:rsidRDefault="00F02247" w:rsidP="00F02247">
      <w:pPr>
        <w:pStyle w:val="ListParagraph"/>
        <w:numPr>
          <w:ilvl w:val="0"/>
          <w:numId w:val="1"/>
        </w:numPr>
      </w:pPr>
      <w:r>
        <w:t>D) None of these</w:t>
      </w:r>
    </w:p>
    <w:p w:rsidR="00F02247" w:rsidRPr="00F02247" w:rsidRDefault="00F02247" w:rsidP="00F02247">
      <w:pPr>
        <w:pStyle w:val="ListParagraph"/>
        <w:numPr>
          <w:ilvl w:val="0"/>
          <w:numId w:val="1"/>
        </w:numPr>
      </w:pPr>
      <w:r w:rsidRPr="00F02247">
        <w:t>A) Seasonality</w:t>
      </w:r>
    </w:p>
    <w:p w:rsidR="00F02247" w:rsidRPr="00F02247" w:rsidRDefault="00F02247" w:rsidP="00F02247">
      <w:pPr>
        <w:pStyle w:val="ListParagraph"/>
        <w:numPr>
          <w:ilvl w:val="0"/>
          <w:numId w:val="1"/>
        </w:numPr>
      </w:pPr>
      <w:r w:rsidRPr="00F02247">
        <w:t>A) True</w:t>
      </w:r>
    </w:p>
    <w:p w:rsidR="00F02247" w:rsidRDefault="00F02247" w:rsidP="00F02247">
      <w:pPr>
        <w:pStyle w:val="ListParagraph"/>
        <w:numPr>
          <w:ilvl w:val="0"/>
          <w:numId w:val="1"/>
        </w:numPr>
      </w:pPr>
      <w:r w:rsidRPr="00F02247">
        <w:t>C) Current value of dependent variable is influenced by past values of both dependent and independent variables</w:t>
      </w:r>
    </w:p>
    <w:p w:rsidR="00F02247" w:rsidRDefault="00F02247" w:rsidP="00F02247">
      <w:pPr>
        <w:pStyle w:val="ListParagraph"/>
        <w:numPr>
          <w:ilvl w:val="0"/>
          <w:numId w:val="1"/>
        </w:numPr>
      </w:pPr>
      <w:r>
        <w:t>B) AR(0)MA(1)</w:t>
      </w:r>
    </w:p>
    <w:p w:rsidR="00F02247" w:rsidRDefault="00F02247" w:rsidP="00F02247">
      <w:pPr>
        <w:pStyle w:val="ListParagraph"/>
        <w:numPr>
          <w:ilvl w:val="0"/>
          <w:numId w:val="1"/>
        </w:numPr>
      </w:pPr>
      <w:r w:rsidRPr="00F02247">
        <w:t xml:space="preserve">C) Zero </w:t>
      </w:r>
      <w:proofErr w:type="spellStart"/>
      <w:r w:rsidRPr="00F02247">
        <w:t>autocovariances</w:t>
      </w:r>
      <w:proofErr w:type="spellEnd"/>
      <w:r w:rsidRPr="00F02247">
        <w:t xml:space="preserve"> except at lag zero</w:t>
      </w:r>
    </w:p>
    <w:p w:rsidR="00B6335E" w:rsidRDefault="00B6335E" w:rsidP="00F02247">
      <w:pPr>
        <w:pStyle w:val="ListParagraph"/>
        <w:numPr>
          <w:ilvl w:val="0"/>
          <w:numId w:val="1"/>
        </w:numPr>
      </w:pPr>
      <w:r w:rsidRPr="00B6335E">
        <w:t>A) Quadratic Trend</w:t>
      </w:r>
    </w:p>
    <w:p w:rsidR="00B6335E" w:rsidRDefault="00B6335E" w:rsidP="00F02247">
      <w:pPr>
        <w:pStyle w:val="ListParagraph"/>
        <w:numPr>
          <w:ilvl w:val="0"/>
          <w:numId w:val="1"/>
        </w:numPr>
      </w:pPr>
      <w:r>
        <w:t>B</w:t>
      </w:r>
      <w:r w:rsidRPr="00B6335E">
        <w:t>) Only 2</w:t>
      </w:r>
    </w:p>
    <w:p w:rsidR="00B6335E" w:rsidRDefault="00B6335E" w:rsidP="00F02247">
      <w:pPr>
        <w:pStyle w:val="ListParagraph"/>
        <w:numPr>
          <w:ilvl w:val="0"/>
          <w:numId w:val="1"/>
        </w:numPr>
      </w:pPr>
      <w:r>
        <w:t>E) 1,2 and 3</w:t>
      </w:r>
    </w:p>
    <w:p w:rsidR="00B6335E" w:rsidRDefault="00B6335E" w:rsidP="00F02247">
      <w:pPr>
        <w:pStyle w:val="ListParagraph"/>
        <w:numPr>
          <w:ilvl w:val="0"/>
          <w:numId w:val="1"/>
        </w:numPr>
      </w:pPr>
      <w:r>
        <w:t>B) False</w:t>
      </w:r>
    </w:p>
    <w:p w:rsidR="00B6335E" w:rsidRDefault="00B6335E" w:rsidP="00F02247">
      <w:pPr>
        <w:pStyle w:val="ListParagraph"/>
        <w:numPr>
          <w:ilvl w:val="0"/>
          <w:numId w:val="1"/>
        </w:numPr>
      </w:pPr>
      <w:r>
        <w:t>B) Delphi Approach</w:t>
      </w:r>
    </w:p>
    <w:p w:rsidR="00B6335E" w:rsidRDefault="00FF2742" w:rsidP="00F02247">
      <w:pPr>
        <w:pStyle w:val="ListParagraph"/>
        <w:numPr>
          <w:ilvl w:val="0"/>
          <w:numId w:val="1"/>
        </w:numPr>
      </w:pPr>
      <w:r>
        <w:t>C) Both 1) and 2)</w:t>
      </w:r>
    </w:p>
    <w:p w:rsidR="00FF2742" w:rsidRDefault="00FF2742" w:rsidP="00FF2742">
      <w:pPr>
        <w:pStyle w:val="ListParagraph"/>
        <w:numPr>
          <w:ilvl w:val="0"/>
          <w:numId w:val="1"/>
        </w:numPr>
      </w:pPr>
      <w:r>
        <w:t>A) AR</w:t>
      </w:r>
    </w:p>
    <w:p w:rsidR="00FF2742" w:rsidRDefault="00FF2742" w:rsidP="00FF2742">
      <w:pPr>
        <w:pStyle w:val="ListParagraph"/>
        <w:numPr>
          <w:ilvl w:val="0"/>
          <w:numId w:val="1"/>
        </w:numPr>
      </w:pPr>
      <w:r w:rsidRPr="00FF2742">
        <w:t>B) Difference the series to obtain stationary data</w:t>
      </w:r>
    </w:p>
    <w:p w:rsidR="00FF2742" w:rsidRDefault="00FF2742" w:rsidP="00FF2742">
      <w:r>
        <w:t xml:space="preserve">Q5) </w:t>
      </w:r>
    </w:p>
    <w:p w:rsidR="007441A0" w:rsidRDefault="002523EC" w:rsidP="00FF2742">
      <w:r>
        <w:t>OLS-</w:t>
      </w:r>
    </w:p>
    <w:p w:rsidR="007441A0" w:rsidRDefault="007441A0" w:rsidP="007441A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tbl>
      <w:tblPr>
        <w:tblW w:w="0" w:type="auto"/>
        <w:tblInd w:w="3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17"/>
        <w:gridCol w:w="1103"/>
        <w:gridCol w:w="1207"/>
        <w:gridCol w:w="1208"/>
        <w:gridCol w:w="997"/>
      </w:tblGrid>
      <w:tr w:rsidR="007441A0" w:rsidTr="007441A0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Dependent Variable: ESRCBPC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441A0" w:rsidTr="007441A0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Method: Panel Least Squares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441A0" w:rsidTr="007441A0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935AC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Date: 11/16/18   Time: 15:25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441A0" w:rsidTr="007441A0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ample: 1970 1990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441A0" w:rsidTr="007441A0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eriods included: 21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441A0" w:rsidTr="007441A0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ross-sections included: 50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441A0" w:rsidTr="007441A0">
        <w:trPr>
          <w:trHeight w:val="225"/>
        </w:trPr>
        <w:tc>
          <w:tcPr>
            <w:tcW w:w="55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Total panel (balanced) observations: 1050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441A0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441A0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441A0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Variable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oefficient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td. Error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t-Statistic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rob.  </w:t>
            </w:r>
          </w:p>
        </w:tc>
      </w:tr>
      <w:tr w:rsidR="007441A0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441A0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441A0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13021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664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9.61062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0</w:t>
            </w:r>
          </w:p>
        </w:tc>
      </w:tr>
      <w:tr w:rsidR="007441A0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ESRC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3.24E-05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.36E-05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2.373196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178</w:t>
            </w:r>
          </w:p>
        </w:tc>
      </w:tr>
      <w:tr w:rsidR="007441A0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ESRCB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6.35E-08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.76E-07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0.230126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8180</w:t>
            </w:r>
          </w:p>
        </w:tc>
      </w:tr>
      <w:tr w:rsidR="007441A0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ESRCBGPC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0.131646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8976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14.66579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0</w:t>
            </w:r>
          </w:p>
        </w:tc>
      </w:tr>
      <w:tr w:rsidR="007441A0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HD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6.96E-05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774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89806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9285</w:t>
            </w:r>
          </w:p>
        </w:tc>
      </w:tr>
      <w:tr w:rsidR="007441A0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D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11879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2205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5.386556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0</w:t>
            </w:r>
          </w:p>
        </w:tc>
      </w:tr>
      <w:tr w:rsidR="007441A0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441A0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441A0" w:rsidTr="007441A0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R-square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261580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    Mean dependent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var</w:t>
            </w:r>
            <w:proofErr w:type="spellEnd"/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11208</w:t>
            </w:r>
          </w:p>
        </w:tc>
      </w:tr>
      <w:tr w:rsidR="007441A0" w:rsidTr="007441A0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Adjusted R-square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258043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    S.D. dependent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var</w:t>
            </w:r>
            <w:proofErr w:type="spellEnd"/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3467</w:t>
            </w:r>
          </w:p>
        </w:tc>
      </w:tr>
      <w:tr w:rsidR="007441A0" w:rsidTr="007441A0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.E. of regression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2987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Akaike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info criterio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8.783572</w:t>
            </w:r>
          </w:p>
        </w:tc>
      </w:tr>
      <w:tr w:rsidR="007441A0" w:rsidTr="007441A0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Sum squared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resid</w:t>
            </w:r>
            <w:proofErr w:type="spellEnd"/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9313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Schwarz criterio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8.755249</w:t>
            </w:r>
          </w:p>
        </w:tc>
      </w:tr>
      <w:tr w:rsidR="007441A0" w:rsidTr="007441A0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Log likelihoo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4617.375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Hannan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-Quinn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criter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8.772833</w:t>
            </w:r>
          </w:p>
        </w:tc>
      </w:tr>
      <w:tr w:rsidR="007441A0" w:rsidTr="007441A0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F-statistic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73.96576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Durbin-Watson stat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50686</w:t>
            </w:r>
          </w:p>
        </w:tc>
      </w:tr>
      <w:tr w:rsidR="007441A0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rob(F-statistic)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000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441A0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441A0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7441A0" w:rsidRDefault="007441A0" w:rsidP="007441A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tbl>
      <w:tblPr>
        <w:tblW w:w="0" w:type="auto"/>
        <w:tblInd w:w="3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17"/>
        <w:gridCol w:w="1103"/>
      </w:tblGrid>
      <w:tr w:rsidR="007441A0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Adjusted R-square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441A0" w:rsidRDefault="007441A0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258043</w:t>
            </w:r>
          </w:p>
        </w:tc>
      </w:tr>
    </w:tbl>
    <w:p w:rsidR="007441A0" w:rsidRDefault="007441A0" w:rsidP="002523EC"/>
    <w:p w:rsidR="007441A0" w:rsidRDefault="007441A0" w:rsidP="002523EC">
      <w:r>
        <w:t>Since in this case Adjusted R squared is very small, so we are not considering this model.</w:t>
      </w:r>
    </w:p>
    <w:p w:rsidR="007037DF" w:rsidRDefault="007037DF" w:rsidP="007037DF">
      <w:pPr>
        <w:tabs>
          <w:tab w:val="left" w:pos="0"/>
          <w:tab w:val="left" w:pos="240"/>
          <w:tab w:val="left" w:pos="48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Estimation Command:</w:t>
      </w:r>
    </w:p>
    <w:p w:rsidR="007037DF" w:rsidRDefault="007037DF" w:rsidP="007037DF">
      <w:pPr>
        <w:tabs>
          <w:tab w:val="left" w:pos="0"/>
          <w:tab w:val="left" w:pos="240"/>
          <w:tab w:val="left" w:pos="48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=========================</w:t>
      </w:r>
    </w:p>
    <w:p w:rsidR="007037DF" w:rsidRDefault="007037DF" w:rsidP="007037DF">
      <w:pPr>
        <w:tabs>
          <w:tab w:val="left" w:pos="0"/>
          <w:tab w:val="left" w:pos="240"/>
          <w:tab w:val="left" w:pos="48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LS ESRCBPC C ESRCD ESRCB ESRCBGPC HDD CDD</w:t>
      </w:r>
    </w:p>
    <w:p w:rsidR="007037DF" w:rsidRDefault="007037DF" w:rsidP="007037DF">
      <w:pPr>
        <w:tabs>
          <w:tab w:val="left" w:pos="0"/>
          <w:tab w:val="left" w:pos="240"/>
          <w:tab w:val="left" w:pos="48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8"/>
          <w:szCs w:val="18"/>
        </w:rPr>
      </w:pPr>
    </w:p>
    <w:p w:rsidR="007037DF" w:rsidRDefault="007037DF" w:rsidP="007037DF">
      <w:pPr>
        <w:tabs>
          <w:tab w:val="left" w:pos="0"/>
          <w:tab w:val="left" w:pos="240"/>
          <w:tab w:val="left" w:pos="48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lastRenderedPageBreak/>
        <w:t>Estimation Equation:</w:t>
      </w:r>
    </w:p>
    <w:p w:rsidR="007037DF" w:rsidRDefault="007037DF" w:rsidP="007037DF">
      <w:pPr>
        <w:tabs>
          <w:tab w:val="left" w:pos="0"/>
          <w:tab w:val="left" w:pos="240"/>
          <w:tab w:val="left" w:pos="48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=========================</w:t>
      </w:r>
    </w:p>
    <w:p w:rsidR="007037DF" w:rsidRDefault="007037DF" w:rsidP="007037DF">
      <w:pPr>
        <w:tabs>
          <w:tab w:val="left" w:pos="0"/>
          <w:tab w:val="left" w:pos="240"/>
          <w:tab w:val="left" w:pos="48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 xml:space="preserve">ESRCBPC = </w:t>
      </w:r>
      <w:proofErr w:type="gramStart"/>
      <w:r>
        <w:rPr>
          <w:rFonts w:ascii="Arial" w:hAnsi="Arial" w:cs="Arial"/>
          <w:color w:val="000000"/>
          <w:sz w:val="18"/>
          <w:szCs w:val="18"/>
        </w:rPr>
        <w:t>C(</w:t>
      </w:r>
      <w:proofErr w:type="gramEnd"/>
      <w:r>
        <w:rPr>
          <w:rFonts w:ascii="Arial" w:hAnsi="Arial" w:cs="Arial"/>
          <w:color w:val="000000"/>
          <w:sz w:val="18"/>
          <w:szCs w:val="18"/>
        </w:rPr>
        <w:t>1) + C(2)*ESRCD + C(3)*ESRCB + C(4)*ESRCBGPC + C(5)*HDD + C(6)*CDD</w:t>
      </w:r>
    </w:p>
    <w:p w:rsidR="007037DF" w:rsidRDefault="007037DF" w:rsidP="007037DF">
      <w:pPr>
        <w:tabs>
          <w:tab w:val="left" w:pos="0"/>
          <w:tab w:val="left" w:pos="240"/>
          <w:tab w:val="left" w:pos="48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8"/>
          <w:szCs w:val="18"/>
        </w:rPr>
      </w:pPr>
    </w:p>
    <w:p w:rsidR="007037DF" w:rsidRDefault="007037DF" w:rsidP="007037DF">
      <w:pPr>
        <w:tabs>
          <w:tab w:val="left" w:pos="0"/>
          <w:tab w:val="left" w:pos="240"/>
          <w:tab w:val="left" w:pos="48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Substituted Coefficients:</w:t>
      </w:r>
    </w:p>
    <w:p w:rsidR="007037DF" w:rsidRDefault="007037DF" w:rsidP="007037DF">
      <w:pPr>
        <w:tabs>
          <w:tab w:val="left" w:pos="0"/>
          <w:tab w:val="left" w:pos="240"/>
          <w:tab w:val="left" w:pos="48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=========================</w:t>
      </w:r>
    </w:p>
    <w:p w:rsidR="007037DF" w:rsidRDefault="007037DF" w:rsidP="007037DF">
      <w:pPr>
        <w:tabs>
          <w:tab w:val="left" w:pos="0"/>
          <w:tab w:val="left" w:pos="240"/>
          <w:tab w:val="left" w:pos="48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ESRCBPC = 0.0130209425078 - 3.23522596776e-05*ESRCD - 6.35119804223e-08*ESRCB - 0.131645561153*ESRCBGPC + 6.95507222897e-05*HDD + 0.0118793424422*CDD</w:t>
      </w:r>
    </w:p>
    <w:p w:rsidR="007441A0" w:rsidRDefault="007441A0" w:rsidP="002523EC"/>
    <w:p w:rsidR="007037DF" w:rsidRPr="007037DF" w:rsidRDefault="007037DF" w:rsidP="002523EC">
      <w:pPr>
        <w:rPr>
          <w:b/>
        </w:rPr>
      </w:pPr>
      <w:r w:rsidRPr="007037DF">
        <w:rPr>
          <w:b/>
        </w:rPr>
        <w:t>Fixed Effect model-</w:t>
      </w:r>
    </w:p>
    <w:p w:rsidR="007037DF" w:rsidRDefault="007037DF" w:rsidP="007037D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tbl>
      <w:tblPr>
        <w:tblW w:w="0" w:type="auto"/>
        <w:tblInd w:w="3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17"/>
        <w:gridCol w:w="1103"/>
        <w:gridCol w:w="1207"/>
        <w:gridCol w:w="1208"/>
        <w:gridCol w:w="997"/>
      </w:tblGrid>
      <w:tr w:rsidR="007037DF" w:rsidTr="007037DF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Dependent Variable: ESRCBPC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 w:rsidTr="007037DF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Method: Panel Least Squares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 w:rsidTr="007037DF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935AC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Date: 11/16/18   Time: 15:25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 w:rsidTr="007037DF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ample: 1970 1990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 w:rsidTr="007037DF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eriods included: 21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 w:rsidTr="007037DF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ross-sections included: 50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 w:rsidTr="007037DF">
        <w:trPr>
          <w:trHeight w:val="225"/>
        </w:trPr>
        <w:tc>
          <w:tcPr>
            <w:tcW w:w="55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Total panel (balanced) observations: 1050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Variable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oefficient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td. Error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t-Statistic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rob.  </w:t>
            </w:r>
          </w:p>
        </w:tc>
      </w:tr>
      <w:tr w:rsidR="007037DF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12539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581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1.59295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0</w:t>
            </w:r>
          </w:p>
        </w:tc>
      </w:tr>
      <w:tr w:rsidR="007037D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ESRC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0.000225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.58E-05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14.18094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0</w:t>
            </w:r>
          </w:p>
        </w:tc>
      </w:tr>
      <w:tr w:rsidR="007037D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ESRCB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.98E-07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.94E-07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756326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4496</w:t>
            </w:r>
          </w:p>
        </w:tc>
      </w:tr>
      <w:tr w:rsidR="007037D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ESRCBGPC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0.023648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8848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2.672794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76</w:t>
            </w:r>
          </w:p>
        </w:tc>
      </w:tr>
      <w:tr w:rsidR="007037D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HD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2076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853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.434859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151</w:t>
            </w:r>
          </w:p>
        </w:tc>
      </w:tr>
      <w:tr w:rsidR="007037D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D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13584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2482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5.473855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0</w:t>
            </w:r>
          </w:p>
        </w:tc>
      </w:tr>
      <w:tr w:rsidR="007037DF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 w:rsidTr="007037D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31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Effects Specification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 w:rsidTr="007037DF">
        <w:trPr>
          <w:trHeight w:val="225"/>
        </w:trPr>
        <w:tc>
          <w:tcPr>
            <w:tcW w:w="55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ross-section fixed (dummy variables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 w:rsidTr="007037DF">
        <w:trPr>
          <w:trHeight w:val="225"/>
        </w:trPr>
        <w:tc>
          <w:tcPr>
            <w:tcW w:w="55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eriod fixed (dummy variables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 w:rsidTr="007037D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R-square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951456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    Mean dependent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var</w:t>
            </w:r>
            <w:proofErr w:type="spellEnd"/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11208</w:t>
            </w:r>
          </w:p>
        </w:tc>
      </w:tr>
      <w:tr w:rsidR="007037DF" w:rsidTr="007037D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Adjusted R-square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947772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    S.D. dependent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var</w:t>
            </w:r>
            <w:proofErr w:type="spellEnd"/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3467</w:t>
            </w:r>
          </w:p>
        </w:tc>
      </w:tr>
      <w:tr w:rsidR="007037DF" w:rsidTr="007037D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.E. of regression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792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Akaike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info criterio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11.37418</w:t>
            </w:r>
          </w:p>
        </w:tc>
      </w:tr>
      <w:tr w:rsidR="007037DF" w:rsidTr="007037D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Sum squared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resid</w:t>
            </w:r>
            <w:proofErr w:type="spellEnd"/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612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Schwarz criterio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11.02015</w:t>
            </w:r>
          </w:p>
        </w:tc>
      </w:tr>
      <w:tr w:rsidR="007037DF" w:rsidTr="007037D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Log likelihoo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6046.447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Hannan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-Quinn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criter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11.23994</w:t>
            </w:r>
          </w:p>
        </w:tc>
      </w:tr>
      <w:tr w:rsidR="007037DF" w:rsidTr="007037D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F-statistic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58.2410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Durbin-Watson stat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411352</w:t>
            </w:r>
          </w:p>
        </w:tc>
      </w:tr>
      <w:tr w:rsidR="007037D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rob(F-statistic)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000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5595C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5595C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95595C" w:rsidRDefault="0095595C" w:rsidP="0095595C">
      <w:pPr>
        <w:tabs>
          <w:tab w:val="left" w:pos="0"/>
          <w:tab w:val="left" w:pos="240"/>
          <w:tab w:val="left" w:pos="48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ESRCBPC = 0.012539 + -0.000225*ESRCD + 2.98E-07*ESRCB + -0.023648* ESRCBGPC +0.002076* HDD + 0.013584*CDD</w:t>
      </w:r>
    </w:p>
    <w:p w:rsidR="007037DF" w:rsidRDefault="007037DF" w:rsidP="002523EC">
      <w:r>
        <w:rPr>
          <w:rFonts w:ascii="Arial" w:hAnsi="Arial" w:cs="Arial"/>
          <w:sz w:val="18"/>
          <w:szCs w:val="18"/>
        </w:rPr>
        <w:br/>
      </w:r>
      <w:r>
        <w:t xml:space="preserve">When </w:t>
      </w:r>
      <w:proofErr w:type="gramStart"/>
      <w:r>
        <w:t>We</w:t>
      </w:r>
      <w:proofErr w:type="gramEnd"/>
      <w:r>
        <w:t xml:space="preserve"> performed Using Fixed effect model We got good </w:t>
      </w:r>
      <w:proofErr w:type="spellStart"/>
      <w:r>
        <w:t>Adjuested</w:t>
      </w:r>
      <w:proofErr w:type="spellEnd"/>
      <w:r>
        <w:t xml:space="preserve"> R-Squared</w:t>
      </w:r>
    </w:p>
    <w:p w:rsidR="007037DF" w:rsidRDefault="007037DF" w:rsidP="007037D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tbl>
      <w:tblPr>
        <w:tblW w:w="0" w:type="auto"/>
        <w:tblInd w:w="3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27"/>
        <w:gridCol w:w="1208"/>
        <w:gridCol w:w="997"/>
      </w:tblGrid>
      <w:tr w:rsidR="007037DF" w:rsidTr="007037DF">
        <w:trPr>
          <w:trHeight w:val="225"/>
        </w:trPr>
        <w:tc>
          <w:tcPr>
            <w:tcW w:w="432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 w:rsidTr="007037DF">
        <w:trPr>
          <w:trHeight w:val="225"/>
        </w:trPr>
        <w:tc>
          <w:tcPr>
            <w:tcW w:w="432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 w:rsidTr="007037DF">
        <w:trPr>
          <w:trHeight w:val="225"/>
        </w:trPr>
        <w:tc>
          <w:tcPr>
            <w:tcW w:w="553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7037DF" w:rsidRDefault="007037DF" w:rsidP="002523EC">
      <w:r>
        <w:t>Random Effects model-</w:t>
      </w:r>
    </w:p>
    <w:p w:rsidR="007037DF" w:rsidRDefault="007037DF" w:rsidP="007037D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tbl>
      <w:tblPr>
        <w:tblW w:w="0" w:type="auto"/>
        <w:tblInd w:w="3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17"/>
        <w:gridCol w:w="1103"/>
        <w:gridCol w:w="1207"/>
        <w:gridCol w:w="1208"/>
        <w:gridCol w:w="997"/>
      </w:tblGrid>
      <w:tr w:rsidR="007037DF" w:rsidTr="007037DF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Dependent Variable: ESRCBPC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 w:rsidTr="007037DF">
        <w:trPr>
          <w:trHeight w:val="225"/>
        </w:trPr>
        <w:tc>
          <w:tcPr>
            <w:tcW w:w="6532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Method: Panel EGLS (Cross-section random effects)</w:t>
            </w:r>
          </w:p>
        </w:tc>
      </w:tr>
      <w:tr w:rsidR="007037DF" w:rsidTr="007037DF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Date: 11/16/18   Time: 15:10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 w:rsidTr="007037DF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ample: 1970 1990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 w:rsidTr="007037DF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eriods included: 21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 w:rsidTr="007037DF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ross-sections included: 50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 w:rsidTr="007037DF">
        <w:trPr>
          <w:trHeight w:val="225"/>
        </w:trPr>
        <w:tc>
          <w:tcPr>
            <w:tcW w:w="55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Total panel (balanced) observations: 1050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 w:rsidTr="007037DF">
        <w:trPr>
          <w:trHeight w:val="225"/>
        </w:trPr>
        <w:tc>
          <w:tcPr>
            <w:tcW w:w="6532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lastRenderedPageBreak/>
              <w:t>Swamy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and Arora estimator of component variances</w:t>
            </w:r>
          </w:p>
        </w:tc>
      </w:tr>
      <w:tr w:rsidR="007037DF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Variable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oefficient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td. Error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t-Statistic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rob.  </w:t>
            </w:r>
          </w:p>
        </w:tc>
      </w:tr>
      <w:tr w:rsidR="007037DF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10145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610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6.63035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0</w:t>
            </w:r>
          </w:p>
        </w:tc>
      </w:tr>
      <w:tr w:rsidR="007037D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ESRC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155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6.35E-06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4.36407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0</w:t>
            </w:r>
          </w:p>
        </w:tc>
      </w:tr>
      <w:tr w:rsidR="007037D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ESRCB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5.43E-07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.86E-07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.405887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1601</w:t>
            </w:r>
          </w:p>
        </w:tc>
      </w:tr>
      <w:tr w:rsidR="007037D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ESRCBGPC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0.114495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9614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11.90915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0</w:t>
            </w:r>
          </w:p>
        </w:tc>
      </w:tr>
      <w:tr w:rsidR="007037D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HD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0.000487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720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0.676075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4991</w:t>
            </w:r>
          </w:p>
        </w:tc>
      </w:tr>
      <w:tr w:rsidR="007037D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D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11151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2139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5.213509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0</w:t>
            </w:r>
          </w:p>
        </w:tc>
      </w:tr>
      <w:tr w:rsidR="007037DF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 w:rsidTr="007037D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31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Effects Specification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.D.  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Rho  </w:t>
            </w:r>
          </w:p>
        </w:tc>
      </w:tr>
      <w:tr w:rsidR="007037DF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 w:rsidTr="007037DF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ross-section random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1238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5516</w:t>
            </w:r>
          </w:p>
        </w:tc>
      </w:tr>
      <w:tr w:rsidR="007037DF" w:rsidTr="007037DF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Idiosyncratic random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1117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4484</w:t>
            </w:r>
          </w:p>
        </w:tc>
      </w:tr>
      <w:tr w:rsidR="007037DF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 w:rsidTr="007037D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31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Weighted Statistics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 w:rsidTr="007037D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R-square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509331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    Mean dependent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var</w:t>
            </w:r>
            <w:proofErr w:type="spellEnd"/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2164</w:t>
            </w:r>
          </w:p>
        </w:tc>
      </w:tr>
      <w:tr w:rsidR="007037DF" w:rsidTr="007037D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Adjusted R-square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506981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    S.D. dependent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var</w:t>
            </w:r>
            <w:proofErr w:type="spellEnd"/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1770</w:t>
            </w:r>
          </w:p>
        </w:tc>
      </w:tr>
      <w:tr w:rsidR="007037DF" w:rsidTr="007037D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.E. of regression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1243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    Sum squared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resid</w:t>
            </w:r>
            <w:proofErr w:type="spellEnd"/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1613</w:t>
            </w:r>
          </w:p>
        </w:tc>
      </w:tr>
      <w:tr w:rsidR="007037DF" w:rsidTr="007037D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F-statistic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16.7417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Durbin-Watson stat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289515</w:t>
            </w:r>
          </w:p>
        </w:tc>
      </w:tr>
      <w:tr w:rsidR="007037D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Prob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</w:rPr>
              <w:t>(F-statistic)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000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 w:rsidTr="007037D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31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Unweighted Statistics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 w:rsidTr="007037D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R-square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121510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    Mean dependent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var</w:t>
            </w:r>
            <w:proofErr w:type="spellEnd"/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11208</w:t>
            </w:r>
          </w:p>
        </w:tc>
      </w:tr>
      <w:tr w:rsidR="007037DF" w:rsidTr="007037D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Sum squared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resid</w:t>
            </w:r>
            <w:proofErr w:type="spellEnd"/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11080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Durbin-Watson stat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42159</w:t>
            </w:r>
          </w:p>
        </w:tc>
      </w:tr>
      <w:tr w:rsidR="007037DF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F25D02" w:rsidRDefault="007037DF" w:rsidP="00F25D02">
      <w:pPr>
        <w:tabs>
          <w:tab w:val="left" w:pos="0"/>
          <w:tab w:val="left" w:pos="240"/>
          <w:tab w:val="left" w:pos="48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sz w:val="18"/>
          <w:szCs w:val="18"/>
        </w:rPr>
        <w:br/>
      </w:r>
      <w:r w:rsidR="00F25D02">
        <w:rPr>
          <w:rFonts w:ascii="Arial" w:hAnsi="Arial" w:cs="Arial"/>
          <w:color w:val="000000"/>
          <w:sz w:val="18"/>
          <w:szCs w:val="18"/>
        </w:rPr>
        <w:t>ESRCBPC = 0.010145 + 0.000155 *ESRCD + 5.43E-07*ESRCB + -0.114495* ESRCBGPC +-0.000487*HDD + 0.011151*CDD</w:t>
      </w:r>
    </w:p>
    <w:p w:rsidR="007037DF" w:rsidRDefault="007037DF" w:rsidP="002523EC"/>
    <w:p w:rsidR="00F25D02" w:rsidRDefault="00F25D02" w:rsidP="002523EC"/>
    <w:p w:rsidR="007037DF" w:rsidRDefault="007037DF" w:rsidP="002523EC">
      <w:r>
        <w:t xml:space="preserve">Conducting </w:t>
      </w:r>
      <w:proofErr w:type="spellStart"/>
      <w:r>
        <w:t>HausMan</w:t>
      </w:r>
      <w:proofErr w:type="spellEnd"/>
      <w:r>
        <w:t xml:space="preserve"> Test-</w:t>
      </w:r>
    </w:p>
    <w:p w:rsidR="007037DF" w:rsidRDefault="007037DF" w:rsidP="007037D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tbl>
      <w:tblPr>
        <w:tblW w:w="0" w:type="auto"/>
        <w:tblInd w:w="3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17"/>
        <w:gridCol w:w="1103"/>
        <w:gridCol w:w="1207"/>
        <w:gridCol w:w="1208"/>
        <w:gridCol w:w="997"/>
      </w:tblGrid>
      <w:tr w:rsidR="007037DF" w:rsidTr="007037DF">
        <w:trPr>
          <w:trHeight w:val="225"/>
        </w:trPr>
        <w:tc>
          <w:tcPr>
            <w:tcW w:w="55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Correlated Random Effects -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Hausman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Test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 w:rsidTr="007037DF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Equation: Untitled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 w:rsidTr="007037DF">
        <w:trPr>
          <w:trHeight w:val="225"/>
        </w:trPr>
        <w:tc>
          <w:tcPr>
            <w:tcW w:w="55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Test cross-section random effects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 w:rsidTr="007037DF">
        <w:trPr>
          <w:trHeight w:val="225"/>
        </w:trPr>
        <w:tc>
          <w:tcPr>
            <w:tcW w:w="31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Test Summary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hi-Sq. Statistic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Chi-Sq.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d.f.</w:t>
            </w:r>
            <w:proofErr w:type="spellEnd"/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rob. </w:t>
            </w:r>
          </w:p>
        </w:tc>
      </w:tr>
      <w:tr w:rsidR="007037DF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 w:rsidTr="007037DF">
        <w:trPr>
          <w:trHeight w:val="225"/>
        </w:trPr>
        <w:tc>
          <w:tcPr>
            <w:tcW w:w="31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ross-section random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55.197535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0</w:t>
            </w:r>
          </w:p>
        </w:tc>
      </w:tr>
      <w:tr w:rsidR="007037DF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7037DF" w:rsidRDefault="007037DF" w:rsidP="002523EC">
      <w:r>
        <w:rPr>
          <w:rFonts w:ascii="Arial" w:hAnsi="Arial" w:cs="Arial"/>
          <w:sz w:val="18"/>
          <w:szCs w:val="18"/>
        </w:rPr>
        <w:br/>
      </w:r>
      <w:proofErr w:type="spellStart"/>
      <w:r>
        <w:t>HausMan</w:t>
      </w:r>
      <w:proofErr w:type="spellEnd"/>
      <w:r>
        <w:t xml:space="preserve"> Test Null Hypothesis-</w:t>
      </w:r>
    </w:p>
    <w:p w:rsidR="007037DF" w:rsidRDefault="007037DF" w:rsidP="002523EC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The </w:t>
      </w:r>
      <w:r>
        <w:rPr>
          <w:rFonts w:ascii="Arial" w:hAnsi="Arial" w:cs="Arial"/>
          <w:b/>
          <w:bCs/>
          <w:color w:val="222222"/>
          <w:shd w:val="clear" w:color="auto" w:fill="FFFFFF"/>
        </w:rPr>
        <w:t>null hypothesis</w:t>
      </w:r>
      <w:r>
        <w:rPr>
          <w:rFonts w:ascii="Arial" w:hAnsi="Arial" w:cs="Arial"/>
          <w:color w:val="222222"/>
          <w:shd w:val="clear" w:color="auto" w:fill="FFFFFF"/>
        </w:rPr>
        <w:t> is that the preferred model is random effects.</w:t>
      </w:r>
    </w:p>
    <w:p w:rsidR="007037DF" w:rsidRDefault="007037DF" w:rsidP="002523EC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The alternate </w:t>
      </w:r>
      <w:r>
        <w:rPr>
          <w:rFonts w:ascii="Arial" w:hAnsi="Arial" w:cs="Arial"/>
          <w:b/>
          <w:bCs/>
          <w:color w:val="222222"/>
          <w:shd w:val="clear" w:color="auto" w:fill="FFFFFF"/>
        </w:rPr>
        <w:t>hypothesis</w:t>
      </w:r>
      <w:r w:rsidR="0095595C">
        <w:rPr>
          <w:rFonts w:ascii="Arial" w:hAnsi="Arial" w:cs="Arial"/>
          <w:b/>
          <w:bCs/>
          <w:color w:val="222222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hd w:val="clear" w:color="auto" w:fill="FFFFFF"/>
        </w:rPr>
        <w:t>is that the model is fixed effects.</w:t>
      </w:r>
    </w:p>
    <w:p w:rsidR="007037DF" w:rsidRDefault="007037DF" w:rsidP="002523EC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Since P &lt;0.05 means alternative hypothesis is true.</w:t>
      </w:r>
    </w:p>
    <w:p w:rsidR="007037DF" w:rsidRDefault="007037DF" w:rsidP="002523EC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Means Model is having the fixed affects.</w:t>
      </w:r>
    </w:p>
    <w:p w:rsidR="007037DF" w:rsidRDefault="007037DF" w:rsidP="002523EC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D) FEM is best suitable for this.</w:t>
      </w:r>
    </w:p>
    <w:p w:rsidR="007441A0" w:rsidRDefault="007441A0" w:rsidP="007441A0">
      <w:pPr>
        <w:spacing w:after="0" w:line="240" w:lineRule="auto"/>
        <w:rPr>
          <w:rFonts w:ascii="Arial" w:eastAsia="Times New Roman" w:hAnsi="Arial" w:cs="Arial"/>
          <w:sz w:val="20"/>
          <w:szCs w:val="20"/>
          <w:lang w:eastAsia="en-IN"/>
        </w:rPr>
      </w:pPr>
    </w:p>
    <w:p w:rsidR="007441A0" w:rsidRDefault="007037DF" w:rsidP="007441A0">
      <w:pPr>
        <w:spacing w:after="0" w:line="240" w:lineRule="auto"/>
        <w:rPr>
          <w:rFonts w:ascii="Arial" w:eastAsia="Times New Roman" w:hAnsi="Arial" w:cs="Arial"/>
          <w:sz w:val="20"/>
          <w:szCs w:val="20"/>
          <w:lang w:eastAsia="en-IN"/>
        </w:rPr>
      </w:pPr>
      <w:r>
        <w:rPr>
          <w:rFonts w:ascii="Arial" w:eastAsia="Times New Roman" w:hAnsi="Arial" w:cs="Arial"/>
          <w:sz w:val="20"/>
          <w:szCs w:val="20"/>
          <w:lang w:eastAsia="en-IN"/>
        </w:rPr>
        <w:t xml:space="preserve">E) Now all the steps for Natural Gas- </w:t>
      </w:r>
    </w:p>
    <w:p w:rsidR="007037DF" w:rsidRDefault="007037DF" w:rsidP="007441A0">
      <w:pPr>
        <w:spacing w:after="0" w:line="240" w:lineRule="auto"/>
        <w:rPr>
          <w:rFonts w:ascii="Arial" w:eastAsia="Times New Roman" w:hAnsi="Arial" w:cs="Arial"/>
          <w:sz w:val="20"/>
          <w:szCs w:val="20"/>
          <w:lang w:eastAsia="en-IN"/>
        </w:rPr>
      </w:pPr>
    </w:p>
    <w:p w:rsidR="007037DF" w:rsidRDefault="007037DF" w:rsidP="0095595C">
      <w:pPr>
        <w:spacing w:after="0" w:line="240" w:lineRule="auto"/>
        <w:rPr>
          <w:rFonts w:ascii="Arial" w:hAnsi="Arial" w:cs="Arial"/>
          <w:sz w:val="18"/>
          <w:szCs w:val="18"/>
        </w:rPr>
      </w:pPr>
      <w:r>
        <w:rPr>
          <w:rFonts w:ascii="Arial" w:eastAsia="Times New Roman" w:hAnsi="Arial" w:cs="Arial"/>
          <w:sz w:val="20"/>
          <w:szCs w:val="20"/>
          <w:lang w:eastAsia="en-IN"/>
        </w:rPr>
        <w:t xml:space="preserve">Dependent Variable </w:t>
      </w:r>
      <w:r w:rsidR="0095595C">
        <w:rPr>
          <w:rFonts w:ascii="Arial" w:eastAsia="Times New Roman" w:hAnsi="Arial" w:cs="Arial"/>
          <w:sz w:val="20"/>
          <w:szCs w:val="20"/>
          <w:lang w:eastAsia="en-IN"/>
        </w:rPr>
        <w:t xml:space="preserve">is Natural Gas that is - </w:t>
      </w:r>
      <w:r w:rsidR="0095595C">
        <w:rPr>
          <w:rFonts w:ascii="Arial" w:hAnsi="Arial" w:cs="Arial"/>
          <w:color w:val="000000"/>
          <w:sz w:val="18"/>
          <w:szCs w:val="18"/>
        </w:rPr>
        <w:t>ESRCBGPC</w:t>
      </w:r>
    </w:p>
    <w:p w:rsidR="007037DF" w:rsidRDefault="007037DF" w:rsidP="007037D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p w:rsidR="007037DF" w:rsidRDefault="007037DF" w:rsidP="007037D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tbl>
      <w:tblPr>
        <w:tblW w:w="0" w:type="auto"/>
        <w:tblInd w:w="3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17"/>
        <w:gridCol w:w="1103"/>
        <w:gridCol w:w="1207"/>
        <w:gridCol w:w="1208"/>
        <w:gridCol w:w="997"/>
      </w:tblGrid>
      <w:tr w:rsidR="007037DF" w:rsidTr="007037DF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Dependent Variable: ESRCBGPC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 w:rsidTr="007037DF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Method: Panel Least Squares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 w:rsidTr="007037DF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935AC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Date: 11/16/18   Time: 15:25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 w:rsidTr="007037DF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ample: 1970 1990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 w:rsidTr="007037DF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eriods included: 21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 w:rsidTr="007037DF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ross-sections included: 50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 w:rsidTr="007037DF">
        <w:trPr>
          <w:trHeight w:val="225"/>
        </w:trPr>
        <w:tc>
          <w:tcPr>
            <w:tcW w:w="55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Total panel (balanced) observations: 1050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Variable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oefficient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td. Error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t-Statistic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rob.  </w:t>
            </w:r>
          </w:p>
        </w:tc>
      </w:tr>
      <w:tr w:rsidR="007037DF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26473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2297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1.52649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0</w:t>
            </w:r>
          </w:p>
        </w:tc>
      </w:tr>
      <w:tr w:rsidR="007037D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ESRCBPC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1.297626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88480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14.66579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0</w:t>
            </w:r>
          </w:p>
        </w:tc>
      </w:tr>
      <w:tr w:rsidR="007037D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ESRC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0.000203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4.25E-05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4.793105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0</w:t>
            </w:r>
          </w:p>
        </w:tc>
      </w:tr>
      <w:tr w:rsidR="007037D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ESRCB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.35E-06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8.66E-07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.557991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1195</w:t>
            </w:r>
          </w:p>
        </w:tc>
      </w:tr>
      <w:tr w:rsidR="007037D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HD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14118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2392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5.902484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0</w:t>
            </w:r>
          </w:p>
        </w:tc>
      </w:tr>
      <w:tr w:rsidR="007037D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D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29246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6961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4.201525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0</w:t>
            </w:r>
          </w:p>
        </w:tc>
      </w:tr>
      <w:tr w:rsidR="007037DF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 w:rsidTr="007037D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R-square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237031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    Mean dependent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var</w:t>
            </w:r>
            <w:proofErr w:type="spellEnd"/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19646</w:t>
            </w:r>
          </w:p>
        </w:tc>
      </w:tr>
      <w:tr w:rsidR="007037DF" w:rsidTr="007037D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Adjusted R-square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233377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    S.D. dependent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var</w:t>
            </w:r>
            <w:proofErr w:type="spellEnd"/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10710</w:t>
            </w:r>
          </w:p>
        </w:tc>
      </w:tr>
      <w:tr w:rsidR="007037DF" w:rsidTr="007037D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.E. of regression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9377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Akaike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info criterio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6.495394</w:t>
            </w:r>
          </w:p>
        </w:tc>
      </w:tr>
      <w:tr w:rsidR="007037DF" w:rsidTr="007037D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Sum squared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resid</w:t>
            </w:r>
            <w:proofErr w:type="spellEnd"/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91799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Schwarz criterio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6.467071</w:t>
            </w:r>
          </w:p>
        </w:tc>
      </w:tr>
      <w:tr w:rsidR="007037DF" w:rsidTr="007037D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Log likelihoo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3416.082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Hannan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-Quinn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criter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6.484655</w:t>
            </w:r>
          </w:p>
        </w:tc>
      </w:tr>
      <w:tr w:rsidR="007037DF" w:rsidTr="007037D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F-statistic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64.86780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Durbin-Watson stat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76918</w:t>
            </w:r>
          </w:p>
        </w:tc>
      </w:tr>
      <w:tr w:rsidR="007037DF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rob(F-statistic)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000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7037DF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7037DF" w:rsidRDefault="007037D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F25D02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25D02" w:rsidRDefault="00F25D0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:rsidR="00F25D02" w:rsidRDefault="00F25D0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:rsidR="00F25D02" w:rsidRDefault="00F25D0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25D02" w:rsidRDefault="00F25D0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25D02" w:rsidRDefault="00F25D0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25D02" w:rsidRDefault="00F25D0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F25D02" w:rsidRDefault="00F25D0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F25D02" w:rsidRDefault="007037DF" w:rsidP="00F25D02">
      <w:pPr>
        <w:tabs>
          <w:tab w:val="left" w:pos="0"/>
          <w:tab w:val="left" w:pos="240"/>
          <w:tab w:val="left" w:pos="48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sz w:val="18"/>
          <w:szCs w:val="18"/>
        </w:rPr>
        <w:br/>
      </w:r>
      <w:r w:rsidR="00F25D02">
        <w:rPr>
          <w:rFonts w:ascii="Arial" w:hAnsi="Arial" w:cs="Arial"/>
          <w:color w:val="000000"/>
          <w:sz w:val="18"/>
          <w:szCs w:val="18"/>
        </w:rPr>
        <w:t>Estimation Command:</w:t>
      </w:r>
    </w:p>
    <w:p w:rsidR="00F25D02" w:rsidRDefault="00F25D02" w:rsidP="00F25D02">
      <w:pPr>
        <w:tabs>
          <w:tab w:val="left" w:pos="0"/>
          <w:tab w:val="left" w:pos="240"/>
          <w:tab w:val="left" w:pos="48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=========================</w:t>
      </w:r>
    </w:p>
    <w:p w:rsidR="00F25D02" w:rsidRDefault="00F25D02" w:rsidP="00F25D02">
      <w:pPr>
        <w:tabs>
          <w:tab w:val="left" w:pos="0"/>
          <w:tab w:val="left" w:pos="240"/>
          <w:tab w:val="left" w:pos="48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 xml:space="preserve">LS ESRCBGPC C ESRCBPC ESRCD </w:t>
      </w:r>
      <w:proofErr w:type="gramStart"/>
      <w:r>
        <w:rPr>
          <w:rFonts w:ascii="Arial" w:hAnsi="Arial" w:cs="Arial"/>
          <w:color w:val="000000"/>
          <w:sz w:val="18"/>
          <w:szCs w:val="18"/>
        </w:rPr>
        <w:t>ESRCB  HDD</w:t>
      </w:r>
      <w:proofErr w:type="gramEnd"/>
      <w:r>
        <w:rPr>
          <w:rFonts w:ascii="Arial" w:hAnsi="Arial" w:cs="Arial"/>
          <w:color w:val="000000"/>
          <w:sz w:val="18"/>
          <w:szCs w:val="18"/>
        </w:rPr>
        <w:t xml:space="preserve"> CDD</w:t>
      </w:r>
    </w:p>
    <w:p w:rsidR="00F25D02" w:rsidRDefault="00F25D02" w:rsidP="00F25D02">
      <w:pPr>
        <w:tabs>
          <w:tab w:val="left" w:pos="0"/>
          <w:tab w:val="left" w:pos="240"/>
          <w:tab w:val="left" w:pos="48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8"/>
          <w:szCs w:val="18"/>
        </w:rPr>
      </w:pPr>
    </w:p>
    <w:p w:rsidR="00F25D02" w:rsidRDefault="00F25D02" w:rsidP="00F25D02">
      <w:pPr>
        <w:tabs>
          <w:tab w:val="left" w:pos="0"/>
          <w:tab w:val="left" w:pos="240"/>
          <w:tab w:val="left" w:pos="48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Estimation Equation:</w:t>
      </w:r>
    </w:p>
    <w:p w:rsidR="00F25D02" w:rsidRDefault="00F25D02" w:rsidP="00F25D02">
      <w:pPr>
        <w:tabs>
          <w:tab w:val="left" w:pos="0"/>
          <w:tab w:val="left" w:pos="240"/>
          <w:tab w:val="left" w:pos="48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=========================</w:t>
      </w:r>
    </w:p>
    <w:p w:rsidR="00F25D02" w:rsidRDefault="00F25D02" w:rsidP="00F25D02">
      <w:pPr>
        <w:tabs>
          <w:tab w:val="left" w:pos="0"/>
          <w:tab w:val="left" w:pos="240"/>
          <w:tab w:val="left" w:pos="48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 xml:space="preserve">ESRCBGPC = </w:t>
      </w:r>
      <w:proofErr w:type="gramStart"/>
      <w:r>
        <w:rPr>
          <w:rFonts w:ascii="Arial" w:hAnsi="Arial" w:cs="Arial"/>
          <w:color w:val="000000"/>
          <w:sz w:val="18"/>
          <w:szCs w:val="18"/>
        </w:rPr>
        <w:t>C(</w:t>
      </w:r>
      <w:proofErr w:type="gramEnd"/>
      <w:r>
        <w:rPr>
          <w:rFonts w:ascii="Arial" w:hAnsi="Arial" w:cs="Arial"/>
          <w:color w:val="000000"/>
          <w:sz w:val="18"/>
          <w:szCs w:val="18"/>
        </w:rPr>
        <w:t>1) + C(2)*ESRCBPC + C(3)*ESRCD + C(4)*ESRCB + C(5)*HDD + C(6)*CDD</w:t>
      </w:r>
    </w:p>
    <w:p w:rsidR="00F25D02" w:rsidRDefault="00F25D02" w:rsidP="00F25D02">
      <w:pPr>
        <w:tabs>
          <w:tab w:val="left" w:pos="0"/>
          <w:tab w:val="left" w:pos="240"/>
          <w:tab w:val="left" w:pos="48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8"/>
          <w:szCs w:val="18"/>
        </w:rPr>
      </w:pPr>
    </w:p>
    <w:p w:rsidR="00F25D02" w:rsidRDefault="00F25D02" w:rsidP="00F25D02">
      <w:pPr>
        <w:tabs>
          <w:tab w:val="left" w:pos="0"/>
          <w:tab w:val="left" w:pos="240"/>
          <w:tab w:val="left" w:pos="48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Substituted Coefficients:</w:t>
      </w:r>
    </w:p>
    <w:p w:rsidR="00F25D02" w:rsidRDefault="00F25D02" w:rsidP="00F25D02">
      <w:pPr>
        <w:tabs>
          <w:tab w:val="left" w:pos="0"/>
          <w:tab w:val="left" w:pos="240"/>
          <w:tab w:val="left" w:pos="48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=========================</w:t>
      </w:r>
    </w:p>
    <w:p w:rsidR="00F25D02" w:rsidRDefault="00F25D02" w:rsidP="00F25D02">
      <w:pPr>
        <w:tabs>
          <w:tab w:val="left" w:pos="0"/>
          <w:tab w:val="left" w:pos="240"/>
          <w:tab w:val="left" w:pos="48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ESRCBGPC = 0.0264733552568 - 1.29762580755*ESRCBPC - 0.000203470395437*ESRCD + 1.34844218643e-06*ESRCB + 0.0141180734721*HDD + 0.0292463352602*CDD</w:t>
      </w:r>
    </w:p>
    <w:p w:rsidR="00F25D02" w:rsidRDefault="00F25D02" w:rsidP="0095595C"/>
    <w:p w:rsidR="0095595C" w:rsidRDefault="0095595C" w:rsidP="0095595C">
      <w:r>
        <w:t>Since in this case Adjusted R squared is very small, so we are not considering this model.</w:t>
      </w:r>
    </w:p>
    <w:p w:rsidR="0095595C" w:rsidRDefault="0095595C" w:rsidP="0095595C"/>
    <w:p w:rsidR="00F25D02" w:rsidRDefault="00F25D02" w:rsidP="0095595C"/>
    <w:p w:rsidR="0095595C" w:rsidRDefault="0095595C" w:rsidP="0095595C">
      <w:r>
        <w:t>Fixed Effects Model-</w:t>
      </w:r>
    </w:p>
    <w:p w:rsidR="0095595C" w:rsidRDefault="0095595C" w:rsidP="0095595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tbl>
      <w:tblPr>
        <w:tblW w:w="0" w:type="auto"/>
        <w:tblInd w:w="3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17"/>
        <w:gridCol w:w="1103"/>
        <w:gridCol w:w="1207"/>
        <w:gridCol w:w="1208"/>
        <w:gridCol w:w="997"/>
      </w:tblGrid>
      <w:tr w:rsidR="0095595C" w:rsidTr="0095595C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Dependent Variable: ESRCBGPC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5595C" w:rsidTr="0095595C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Method: Panel Least Squares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5595C" w:rsidTr="0095595C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Date: 11/16/18   Time: 15:20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5595C" w:rsidTr="0095595C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ample: 1970 1990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5595C" w:rsidTr="0095595C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eriods included: 21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5595C" w:rsidTr="0095595C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ross-sections included: 50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5595C" w:rsidTr="0095595C">
        <w:trPr>
          <w:trHeight w:val="225"/>
        </w:trPr>
        <w:tc>
          <w:tcPr>
            <w:tcW w:w="55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Total panel (balanced) observations: 1050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5595C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5595C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5595C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Variable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oefficient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td. Error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t-Statistic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rob.  </w:t>
            </w:r>
          </w:p>
        </w:tc>
      </w:tr>
      <w:tr w:rsidR="0095595C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5595C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5595C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15875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2495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6.363089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0</w:t>
            </w:r>
          </w:p>
        </w:tc>
      </w:tr>
      <w:tr w:rsidR="0095595C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ESRCBPC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0.307585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115080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2.672794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76</w:t>
            </w:r>
          </w:p>
        </w:tc>
      </w:tr>
      <w:tr w:rsidR="0095595C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ESRC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322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6.19E-05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5.194249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0</w:t>
            </w:r>
          </w:p>
        </w:tc>
      </w:tr>
      <w:tr w:rsidR="0095595C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ESRCB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8.76E-07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.42E-06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0.617146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5373</w:t>
            </w:r>
          </w:p>
        </w:tc>
      </w:tr>
      <w:tr w:rsidR="0095595C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HD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6395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3078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.077954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380</w:t>
            </w:r>
          </w:p>
        </w:tc>
      </w:tr>
      <w:tr w:rsidR="0095595C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D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0.010362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9080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1.141137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2541</w:t>
            </w:r>
          </w:p>
        </w:tc>
      </w:tr>
      <w:tr w:rsidR="0095595C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5595C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5595C" w:rsidTr="0095595C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31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Effects Specification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5595C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5595C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5595C" w:rsidTr="0095595C">
        <w:trPr>
          <w:trHeight w:val="225"/>
        </w:trPr>
        <w:tc>
          <w:tcPr>
            <w:tcW w:w="55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ross-section fixed (dummy variables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5595C" w:rsidTr="0095595C">
        <w:trPr>
          <w:trHeight w:val="225"/>
        </w:trPr>
        <w:tc>
          <w:tcPr>
            <w:tcW w:w="55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eriod fixed (dummy variables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5595C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5595C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5595C" w:rsidTr="0095595C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R-square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933813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    Mean dependent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var</w:t>
            </w:r>
            <w:proofErr w:type="spellEnd"/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19646</w:t>
            </w:r>
          </w:p>
        </w:tc>
      </w:tr>
      <w:tr w:rsidR="0095595C" w:rsidTr="0095595C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Adjusted R-square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928790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    S.D. dependent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var</w:t>
            </w:r>
            <w:proofErr w:type="spellEnd"/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10710</w:t>
            </w:r>
          </w:p>
        </w:tc>
      </w:tr>
      <w:tr w:rsidR="0095595C" w:rsidTr="0095595C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.E. of regression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2858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Akaike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info criterio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8.808700</w:t>
            </w:r>
          </w:p>
        </w:tc>
      </w:tr>
      <w:tr w:rsidR="0095595C" w:rsidTr="0095595C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Sum squared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resid</w:t>
            </w:r>
            <w:proofErr w:type="spellEnd"/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7963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Schwarz criterion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8.454662</w:t>
            </w:r>
          </w:p>
        </w:tc>
      </w:tr>
      <w:tr w:rsidR="0095595C" w:rsidTr="0095595C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Log likelihoo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4699.568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Hannan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-Quinn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criter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</w:rPr>
              <w:t>.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8.674460</w:t>
            </w:r>
          </w:p>
        </w:tc>
      </w:tr>
      <w:tr w:rsidR="0095595C" w:rsidTr="0095595C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F-statistic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85.8922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Durbin-Watson stat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609919</w:t>
            </w:r>
          </w:p>
        </w:tc>
      </w:tr>
      <w:tr w:rsidR="0095595C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rob(F-statistic)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000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5595C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5595C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F25D02" w:rsidRDefault="00F25D02" w:rsidP="00F25D02">
      <w:pPr>
        <w:tabs>
          <w:tab w:val="left" w:pos="0"/>
          <w:tab w:val="left" w:pos="240"/>
          <w:tab w:val="left" w:pos="48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Estimation Command:</w:t>
      </w:r>
    </w:p>
    <w:p w:rsidR="00F25D02" w:rsidRDefault="00F25D02" w:rsidP="00F25D02">
      <w:pPr>
        <w:tabs>
          <w:tab w:val="left" w:pos="0"/>
          <w:tab w:val="left" w:pos="240"/>
          <w:tab w:val="left" w:pos="48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=========================</w:t>
      </w:r>
    </w:p>
    <w:p w:rsidR="00F25D02" w:rsidRDefault="00F25D02" w:rsidP="00F25D02">
      <w:pPr>
        <w:tabs>
          <w:tab w:val="left" w:pos="0"/>
          <w:tab w:val="left" w:pos="240"/>
          <w:tab w:val="left" w:pos="48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8"/>
          <w:szCs w:val="18"/>
        </w:rPr>
      </w:pPr>
      <w:proofErr w:type="gramStart"/>
      <w:r>
        <w:rPr>
          <w:rFonts w:ascii="Arial" w:hAnsi="Arial" w:cs="Arial"/>
          <w:color w:val="000000"/>
          <w:sz w:val="18"/>
          <w:szCs w:val="18"/>
        </w:rPr>
        <w:t>LS(</w:t>
      </w:r>
      <w:proofErr w:type="gramEnd"/>
      <w:r>
        <w:rPr>
          <w:rFonts w:ascii="Arial" w:hAnsi="Arial" w:cs="Arial"/>
          <w:color w:val="000000"/>
          <w:sz w:val="18"/>
          <w:szCs w:val="18"/>
        </w:rPr>
        <w:t>CX=F, PER=F) ESRCBGPC C ESRCBPC ESRCD ESRCB  HDD CDD</w:t>
      </w:r>
    </w:p>
    <w:p w:rsidR="00F25D02" w:rsidRDefault="00F25D02" w:rsidP="00F25D02">
      <w:pPr>
        <w:tabs>
          <w:tab w:val="left" w:pos="0"/>
          <w:tab w:val="left" w:pos="240"/>
          <w:tab w:val="left" w:pos="48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8"/>
          <w:szCs w:val="18"/>
        </w:rPr>
      </w:pPr>
    </w:p>
    <w:p w:rsidR="00F25D02" w:rsidRDefault="00F25D02" w:rsidP="00F25D02">
      <w:pPr>
        <w:tabs>
          <w:tab w:val="left" w:pos="0"/>
          <w:tab w:val="left" w:pos="240"/>
          <w:tab w:val="left" w:pos="48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Estimation Equation:</w:t>
      </w:r>
    </w:p>
    <w:p w:rsidR="00F25D02" w:rsidRDefault="00F25D02" w:rsidP="00F25D02">
      <w:pPr>
        <w:tabs>
          <w:tab w:val="left" w:pos="0"/>
          <w:tab w:val="left" w:pos="240"/>
          <w:tab w:val="left" w:pos="48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=========================</w:t>
      </w:r>
    </w:p>
    <w:p w:rsidR="00F25D02" w:rsidRDefault="00F25D02" w:rsidP="00F25D02">
      <w:pPr>
        <w:tabs>
          <w:tab w:val="left" w:pos="0"/>
          <w:tab w:val="left" w:pos="240"/>
          <w:tab w:val="left" w:pos="48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 xml:space="preserve">ESRCBGPC = </w:t>
      </w:r>
      <w:proofErr w:type="gramStart"/>
      <w:r>
        <w:rPr>
          <w:rFonts w:ascii="Arial" w:hAnsi="Arial" w:cs="Arial"/>
          <w:color w:val="000000"/>
          <w:sz w:val="18"/>
          <w:szCs w:val="18"/>
        </w:rPr>
        <w:t>C(</w:t>
      </w:r>
      <w:proofErr w:type="gramEnd"/>
      <w:r>
        <w:rPr>
          <w:rFonts w:ascii="Arial" w:hAnsi="Arial" w:cs="Arial"/>
          <w:color w:val="000000"/>
          <w:sz w:val="18"/>
          <w:szCs w:val="18"/>
        </w:rPr>
        <w:t>1) + C(2)*ESRCBPC + C(3)*ESRCD + C(4)*ESRCB + C(5)*HDD + C(6)*CDD + [CX=F, PER=F]</w:t>
      </w:r>
    </w:p>
    <w:p w:rsidR="00F25D02" w:rsidRDefault="00F25D02" w:rsidP="00F25D02">
      <w:pPr>
        <w:tabs>
          <w:tab w:val="left" w:pos="0"/>
          <w:tab w:val="left" w:pos="240"/>
          <w:tab w:val="left" w:pos="48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8"/>
          <w:szCs w:val="18"/>
        </w:rPr>
      </w:pPr>
    </w:p>
    <w:p w:rsidR="00F25D02" w:rsidRDefault="00F25D02" w:rsidP="00F25D02">
      <w:pPr>
        <w:tabs>
          <w:tab w:val="left" w:pos="0"/>
          <w:tab w:val="left" w:pos="240"/>
          <w:tab w:val="left" w:pos="48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Substituted Coefficients:</w:t>
      </w:r>
    </w:p>
    <w:p w:rsidR="00F25D02" w:rsidRDefault="00F25D02" w:rsidP="00F25D02">
      <w:pPr>
        <w:tabs>
          <w:tab w:val="left" w:pos="0"/>
          <w:tab w:val="left" w:pos="240"/>
          <w:tab w:val="left" w:pos="48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=========================</w:t>
      </w:r>
    </w:p>
    <w:p w:rsidR="0095595C" w:rsidRDefault="00F25D02" w:rsidP="00F25D02">
      <w:pPr>
        <w:spacing w:after="0" w:line="240" w:lineRule="auto"/>
        <w:rPr>
          <w:rFonts w:ascii="Arial" w:eastAsia="Times New Roman" w:hAnsi="Arial" w:cs="Arial"/>
          <w:sz w:val="20"/>
          <w:szCs w:val="20"/>
          <w:lang w:eastAsia="en-IN"/>
        </w:rPr>
      </w:pPr>
      <w:r>
        <w:rPr>
          <w:rFonts w:ascii="Arial" w:hAnsi="Arial" w:cs="Arial"/>
          <w:color w:val="000000"/>
          <w:sz w:val="18"/>
          <w:szCs w:val="18"/>
        </w:rPr>
        <w:t>ESRCBGPC = 0.01587535809 - 0.307585377105*ESRCBPC + 0.00032164640558*ESRCD - 8.76254460074e-07*ESRCB + 0.0063950396833*HDD - 0.0103616175761*CDD + [CX=F, PER=F</w:t>
      </w:r>
      <w:proofErr w:type="gramStart"/>
      <w:r>
        <w:rPr>
          <w:rFonts w:ascii="Arial" w:hAnsi="Arial" w:cs="Arial"/>
          <w:color w:val="000000"/>
          <w:sz w:val="18"/>
          <w:szCs w:val="18"/>
        </w:rPr>
        <w:t>]</w:t>
      </w:r>
      <w:proofErr w:type="gramEnd"/>
      <w:r w:rsidR="0095595C">
        <w:rPr>
          <w:rFonts w:ascii="Arial" w:hAnsi="Arial" w:cs="Arial"/>
          <w:sz w:val="18"/>
          <w:szCs w:val="18"/>
        </w:rPr>
        <w:br/>
      </w:r>
      <w:r w:rsidR="0095595C">
        <w:rPr>
          <w:rFonts w:ascii="Arial" w:hAnsi="Arial" w:cs="Arial"/>
          <w:sz w:val="18"/>
          <w:szCs w:val="18"/>
        </w:rPr>
        <w:br/>
      </w:r>
      <w:r w:rsidR="0095595C">
        <w:rPr>
          <w:rFonts w:ascii="Arial" w:eastAsia="Times New Roman" w:hAnsi="Arial" w:cs="Arial"/>
          <w:sz w:val="20"/>
          <w:szCs w:val="20"/>
          <w:lang w:eastAsia="en-IN"/>
        </w:rPr>
        <w:t xml:space="preserve">Random Model Generation- </w:t>
      </w:r>
    </w:p>
    <w:p w:rsidR="0095595C" w:rsidRDefault="0095595C" w:rsidP="0095595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tbl>
      <w:tblPr>
        <w:tblW w:w="0" w:type="auto"/>
        <w:tblInd w:w="3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17"/>
        <w:gridCol w:w="1103"/>
        <w:gridCol w:w="1207"/>
        <w:gridCol w:w="1208"/>
        <w:gridCol w:w="997"/>
      </w:tblGrid>
      <w:tr w:rsidR="0095595C" w:rsidTr="0095595C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Dependent Variable: ESRCBGPC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5595C" w:rsidTr="0095595C">
        <w:trPr>
          <w:trHeight w:val="225"/>
        </w:trPr>
        <w:tc>
          <w:tcPr>
            <w:tcW w:w="6532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Method: Panel EGLS (Cross-section random effects)</w:t>
            </w:r>
          </w:p>
        </w:tc>
      </w:tr>
      <w:tr w:rsidR="0095595C" w:rsidTr="0095595C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35AC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Date: 11/16/18   Time: 15:25</w:t>
            </w:r>
            <w:bookmarkStart w:id="0" w:name="_GoBack"/>
            <w:bookmarkEnd w:id="0"/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5595C" w:rsidTr="0095595C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ample: 1970 1990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5595C" w:rsidTr="0095595C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eriods included: 21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5595C" w:rsidTr="0095595C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ross-sections included: 50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5595C" w:rsidTr="0095595C">
        <w:trPr>
          <w:trHeight w:val="225"/>
        </w:trPr>
        <w:tc>
          <w:tcPr>
            <w:tcW w:w="55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Total panel (balanced) observations: 1050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5595C" w:rsidTr="0095595C">
        <w:trPr>
          <w:trHeight w:val="225"/>
        </w:trPr>
        <w:tc>
          <w:tcPr>
            <w:tcW w:w="6532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Swamy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and Arora estimator of component variances</w:t>
            </w:r>
          </w:p>
        </w:tc>
      </w:tr>
      <w:tr w:rsidR="0095595C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5595C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5595C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Variable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oefficient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td. Error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t-Statistic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rob.  </w:t>
            </w:r>
          </w:p>
        </w:tc>
      </w:tr>
      <w:tr w:rsidR="0095595C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5595C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5595C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28685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2015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4.23621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0</w:t>
            </w:r>
          </w:p>
        </w:tc>
      </w:tr>
      <w:tr w:rsidR="0095595C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ESRCBPC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0.767428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78993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9.715177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0</w:t>
            </w:r>
          </w:p>
        </w:tc>
      </w:tr>
      <w:tr w:rsidR="0095595C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ESRC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0.000119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.20E-05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5.418494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0</w:t>
            </w:r>
          </w:p>
        </w:tc>
      </w:tr>
      <w:tr w:rsidR="0095595C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ESRCB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3.11E-07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.35E-06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0.229790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8183</w:t>
            </w:r>
          </w:p>
        </w:tc>
      </w:tr>
      <w:tr w:rsidR="0095595C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HD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4832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2305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.096313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363</w:t>
            </w:r>
          </w:p>
        </w:tc>
      </w:tr>
      <w:tr w:rsidR="0095595C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D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0.011625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7090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-1.639554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1014</w:t>
            </w:r>
          </w:p>
        </w:tc>
      </w:tr>
      <w:tr w:rsidR="0095595C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5595C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5595C" w:rsidTr="0095595C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31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Effects Specification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5595C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.D.  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Rho  </w:t>
            </w:r>
          </w:p>
        </w:tc>
      </w:tr>
      <w:tr w:rsidR="0095595C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5595C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5595C" w:rsidTr="0095595C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ross-section random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7734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8703</w:t>
            </w:r>
          </w:p>
        </w:tc>
      </w:tr>
      <w:tr w:rsidR="0095595C" w:rsidTr="0095595C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Idiosyncratic random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2986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1297</w:t>
            </w:r>
          </w:p>
        </w:tc>
      </w:tr>
      <w:tr w:rsidR="0095595C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5595C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5595C" w:rsidTr="0095595C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31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Weighted Statistics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5595C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5595C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5595C" w:rsidTr="0095595C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R-square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298338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    Mean dependent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var</w:t>
            </w:r>
            <w:proofErr w:type="spellEnd"/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1649</w:t>
            </w:r>
          </w:p>
        </w:tc>
      </w:tr>
      <w:tr w:rsidR="0095595C" w:rsidTr="0095595C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Adjusted R-square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294978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    S.D. dependent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var</w:t>
            </w:r>
            <w:proofErr w:type="spellEnd"/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3593</w:t>
            </w:r>
          </w:p>
        </w:tc>
      </w:tr>
      <w:tr w:rsidR="0095595C" w:rsidTr="0095595C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S.E. of regression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3017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    Sum squared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resid</w:t>
            </w:r>
            <w:proofErr w:type="spellEnd"/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9500</w:t>
            </w:r>
          </w:p>
        </w:tc>
      </w:tr>
      <w:tr w:rsidR="0095595C" w:rsidTr="0095595C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F-statistic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88.77938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Durbin-Watson stat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617920</w:t>
            </w:r>
          </w:p>
        </w:tc>
      </w:tr>
      <w:tr w:rsidR="0095595C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Prob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</w:rPr>
              <w:t>(F-statistic)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000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5595C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5595C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5595C" w:rsidTr="0095595C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231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Unweighted Statistics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5595C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5595C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5595C" w:rsidTr="0095595C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R-squared</w:t>
            </w: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186172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    Mean dependent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var</w:t>
            </w:r>
            <w:proofErr w:type="spellEnd"/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19646</w:t>
            </w:r>
          </w:p>
        </w:tc>
      </w:tr>
      <w:tr w:rsidR="0095595C" w:rsidTr="0095595C">
        <w:trPr>
          <w:trHeight w:val="22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Sum squared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resid</w:t>
            </w:r>
            <w:proofErr w:type="spellEnd"/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97918</w:t>
            </w:r>
          </w:p>
        </w:tc>
        <w:tc>
          <w:tcPr>
            <w:tcW w:w="2415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    Durbin-Watson stat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59949</w:t>
            </w:r>
          </w:p>
        </w:tc>
      </w:tr>
      <w:tr w:rsidR="0095595C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5595C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95595C" w:rsidRDefault="0095595C" w:rsidP="0095595C">
      <w:pPr>
        <w:tabs>
          <w:tab w:val="left" w:pos="0"/>
          <w:tab w:val="left" w:pos="240"/>
          <w:tab w:val="left" w:pos="48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sz w:val="18"/>
          <w:szCs w:val="18"/>
        </w:rPr>
        <w:br/>
      </w:r>
      <w:r>
        <w:rPr>
          <w:rFonts w:ascii="Arial" w:hAnsi="Arial" w:cs="Arial"/>
          <w:color w:val="000000"/>
          <w:sz w:val="18"/>
          <w:szCs w:val="18"/>
        </w:rPr>
        <w:t>Estimation Command:</w:t>
      </w:r>
    </w:p>
    <w:p w:rsidR="0095595C" w:rsidRDefault="0095595C" w:rsidP="0095595C">
      <w:pPr>
        <w:tabs>
          <w:tab w:val="left" w:pos="0"/>
          <w:tab w:val="left" w:pos="240"/>
          <w:tab w:val="left" w:pos="48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=========================</w:t>
      </w:r>
    </w:p>
    <w:p w:rsidR="0095595C" w:rsidRDefault="0095595C" w:rsidP="0095595C">
      <w:pPr>
        <w:tabs>
          <w:tab w:val="left" w:pos="0"/>
          <w:tab w:val="left" w:pos="240"/>
          <w:tab w:val="left" w:pos="48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8"/>
          <w:szCs w:val="18"/>
        </w:rPr>
      </w:pPr>
      <w:proofErr w:type="gramStart"/>
      <w:r>
        <w:rPr>
          <w:rFonts w:ascii="Arial" w:hAnsi="Arial" w:cs="Arial"/>
          <w:color w:val="000000"/>
          <w:sz w:val="18"/>
          <w:szCs w:val="18"/>
        </w:rPr>
        <w:t>LS(</w:t>
      </w:r>
      <w:proofErr w:type="gramEnd"/>
      <w:r>
        <w:rPr>
          <w:rFonts w:ascii="Arial" w:hAnsi="Arial" w:cs="Arial"/>
          <w:color w:val="000000"/>
          <w:sz w:val="18"/>
          <w:szCs w:val="18"/>
        </w:rPr>
        <w:t>CX=R) ESRCBGPC C ESRCBPC ESRCD ESRCB  HDD CDD</w:t>
      </w:r>
    </w:p>
    <w:p w:rsidR="0095595C" w:rsidRDefault="0095595C" w:rsidP="0095595C">
      <w:pPr>
        <w:tabs>
          <w:tab w:val="left" w:pos="0"/>
          <w:tab w:val="left" w:pos="240"/>
          <w:tab w:val="left" w:pos="48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8"/>
          <w:szCs w:val="18"/>
        </w:rPr>
      </w:pPr>
    </w:p>
    <w:p w:rsidR="0095595C" w:rsidRDefault="0095595C" w:rsidP="0095595C">
      <w:pPr>
        <w:tabs>
          <w:tab w:val="left" w:pos="0"/>
          <w:tab w:val="left" w:pos="240"/>
          <w:tab w:val="left" w:pos="48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Estimation Equation:</w:t>
      </w:r>
    </w:p>
    <w:p w:rsidR="0095595C" w:rsidRDefault="0095595C" w:rsidP="0095595C">
      <w:pPr>
        <w:tabs>
          <w:tab w:val="left" w:pos="0"/>
          <w:tab w:val="left" w:pos="240"/>
          <w:tab w:val="left" w:pos="48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=========================</w:t>
      </w:r>
    </w:p>
    <w:p w:rsidR="0095595C" w:rsidRDefault="0095595C" w:rsidP="0095595C">
      <w:pPr>
        <w:tabs>
          <w:tab w:val="left" w:pos="0"/>
          <w:tab w:val="left" w:pos="240"/>
          <w:tab w:val="left" w:pos="48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 xml:space="preserve">ESRCBGPC = </w:t>
      </w:r>
      <w:proofErr w:type="gramStart"/>
      <w:r>
        <w:rPr>
          <w:rFonts w:ascii="Arial" w:hAnsi="Arial" w:cs="Arial"/>
          <w:color w:val="000000"/>
          <w:sz w:val="18"/>
          <w:szCs w:val="18"/>
        </w:rPr>
        <w:t>C(</w:t>
      </w:r>
      <w:proofErr w:type="gramEnd"/>
      <w:r>
        <w:rPr>
          <w:rFonts w:ascii="Arial" w:hAnsi="Arial" w:cs="Arial"/>
          <w:color w:val="000000"/>
          <w:sz w:val="18"/>
          <w:szCs w:val="18"/>
        </w:rPr>
        <w:t>1) + C(2)*ESRCBPC + C(3)*ESRCD + C(4)*ESRCB + C(5)*HDD + C(6)*CDD + [CX=R]</w:t>
      </w:r>
    </w:p>
    <w:p w:rsidR="0095595C" w:rsidRDefault="0095595C" w:rsidP="0095595C">
      <w:pPr>
        <w:tabs>
          <w:tab w:val="left" w:pos="0"/>
          <w:tab w:val="left" w:pos="240"/>
          <w:tab w:val="left" w:pos="48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8"/>
          <w:szCs w:val="18"/>
        </w:rPr>
      </w:pPr>
    </w:p>
    <w:p w:rsidR="0095595C" w:rsidRDefault="0095595C" w:rsidP="0095595C">
      <w:pPr>
        <w:tabs>
          <w:tab w:val="left" w:pos="0"/>
          <w:tab w:val="left" w:pos="240"/>
          <w:tab w:val="left" w:pos="48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Substituted Coefficients:</w:t>
      </w:r>
    </w:p>
    <w:p w:rsidR="0095595C" w:rsidRDefault="0095595C" w:rsidP="0095595C">
      <w:pPr>
        <w:tabs>
          <w:tab w:val="left" w:pos="0"/>
          <w:tab w:val="left" w:pos="240"/>
          <w:tab w:val="left" w:pos="48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=========================</w:t>
      </w:r>
    </w:p>
    <w:p w:rsidR="0095595C" w:rsidRDefault="0095595C" w:rsidP="0095595C">
      <w:pPr>
        <w:tabs>
          <w:tab w:val="left" w:pos="0"/>
          <w:tab w:val="left" w:pos="240"/>
          <w:tab w:val="left" w:pos="480"/>
          <w:tab w:val="left" w:pos="720"/>
          <w:tab w:val="left" w:pos="960"/>
          <w:tab w:val="left" w:pos="1200"/>
          <w:tab w:val="left" w:pos="1440"/>
          <w:tab w:val="left" w:pos="1680"/>
          <w:tab w:val="left" w:pos="1920"/>
          <w:tab w:val="left" w:pos="2160"/>
          <w:tab w:val="left" w:pos="2400"/>
          <w:tab w:val="left" w:pos="2640"/>
          <w:tab w:val="left" w:pos="2880"/>
          <w:tab w:val="left" w:pos="3120"/>
          <w:tab w:val="left" w:pos="3360"/>
          <w:tab w:val="left" w:pos="3600"/>
          <w:tab w:val="left" w:pos="3840"/>
          <w:tab w:val="left" w:pos="4080"/>
          <w:tab w:val="left" w:pos="4320"/>
          <w:tab w:val="left" w:pos="4560"/>
          <w:tab w:val="left" w:pos="4800"/>
          <w:tab w:val="left" w:pos="5040"/>
          <w:tab w:val="left" w:pos="5280"/>
          <w:tab w:val="left" w:pos="5520"/>
          <w:tab w:val="left" w:pos="5760"/>
          <w:tab w:val="left" w:pos="6000"/>
          <w:tab w:val="left" w:pos="6240"/>
          <w:tab w:val="left" w:pos="6480"/>
          <w:tab w:val="left" w:pos="6720"/>
          <w:tab w:val="left" w:pos="6960"/>
          <w:tab w:val="left" w:pos="7200"/>
          <w:tab w:val="left" w:pos="744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ESRCBGPC = 0.0286846749476 - 0.767428406576*ESRCBPC - 0.000118991087276*ESRCD - 3.10560740565e-07*ESRCB + 0.00483156186084*HDD - 0.011624903208*CDD + [CX=R]</w:t>
      </w:r>
    </w:p>
    <w:p w:rsidR="0095595C" w:rsidRDefault="0095595C" w:rsidP="007441A0">
      <w:pPr>
        <w:spacing w:after="0" w:line="240" w:lineRule="auto"/>
        <w:rPr>
          <w:rFonts w:ascii="Arial" w:eastAsia="Times New Roman" w:hAnsi="Arial" w:cs="Arial"/>
          <w:sz w:val="20"/>
          <w:szCs w:val="20"/>
          <w:lang w:eastAsia="en-IN"/>
        </w:rPr>
      </w:pPr>
    </w:p>
    <w:p w:rsidR="0095595C" w:rsidRDefault="0095595C" w:rsidP="007441A0">
      <w:pPr>
        <w:spacing w:after="0" w:line="240" w:lineRule="auto"/>
        <w:rPr>
          <w:rFonts w:ascii="Arial" w:eastAsia="Times New Roman" w:hAnsi="Arial" w:cs="Arial"/>
          <w:sz w:val="20"/>
          <w:szCs w:val="20"/>
          <w:lang w:eastAsia="en-IN"/>
        </w:rPr>
      </w:pPr>
      <w:proofErr w:type="spellStart"/>
      <w:r>
        <w:rPr>
          <w:rFonts w:ascii="Arial" w:eastAsia="Times New Roman" w:hAnsi="Arial" w:cs="Arial"/>
          <w:sz w:val="20"/>
          <w:szCs w:val="20"/>
          <w:lang w:eastAsia="en-IN"/>
        </w:rPr>
        <w:t>Hausman</w:t>
      </w:r>
      <w:proofErr w:type="spellEnd"/>
      <w:r>
        <w:rPr>
          <w:rFonts w:ascii="Arial" w:eastAsia="Times New Roman" w:hAnsi="Arial" w:cs="Arial"/>
          <w:sz w:val="20"/>
          <w:szCs w:val="20"/>
          <w:lang w:eastAsia="en-IN"/>
        </w:rPr>
        <w:t xml:space="preserve"> Test-</w:t>
      </w:r>
    </w:p>
    <w:p w:rsidR="0095595C" w:rsidRDefault="0095595C" w:rsidP="0095595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8"/>
          <w:szCs w:val="18"/>
        </w:rPr>
      </w:pPr>
    </w:p>
    <w:tbl>
      <w:tblPr>
        <w:tblW w:w="0" w:type="auto"/>
        <w:tblInd w:w="3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17"/>
        <w:gridCol w:w="1103"/>
        <w:gridCol w:w="1207"/>
        <w:gridCol w:w="1208"/>
        <w:gridCol w:w="997"/>
      </w:tblGrid>
      <w:tr w:rsidR="0095595C" w:rsidTr="0095595C">
        <w:trPr>
          <w:trHeight w:val="225"/>
        </w:trPr>
        <w:tc>
          <w:tcPr>
            <w:tcW w:w="55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Correlated Random Effects -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Hausman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Test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5595C" w:rsidTr="0095595C">
        <w:trPr>
          <w:trHeight w:val="225"/>
        </w:trPr>
        <w:tc>
          <w:tcPr>
            <w:tcW w:w="432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Equation: Untitled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5595C" w:rsidTr="0095595C">
        <w:trPr>
          <w:trHeight w:val="225"/>
        </w:trPr>
        <w:tc>
          <w:tcPr>
            <w:tcW w:w="5535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Test cross-section random effects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5595C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5595C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5595C" w:rsidTr="0095595C">
        <w:trPr>
          <w:trHeight w:val="225"/>
        </w:trPr>
        <w:tc>
          <w:tcPr>
            <w:tcW w:w="31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Test Summary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hi-Sq. Statistic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Chi-Sq.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</w:rPr>
              <w:t>d.f.</w:t>
            </w:r>
            <w:proofErr w:type="spellEnd"/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rob. </w:t>
            </w:r>
          </w:p>
        </w:tc>
      </w:tr>
      <w:tr w:rsidR="0095595C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2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5595C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5595C" w:rsidTr="0095595C">
        <w:trPr>
          <w:trHeight w:val="225"/>
        </w:trPr>
        <w:tc>
          <w:tcPr>
            <w:tcW w:w="31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ross-section random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6.765793</w:t>
            </w: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ind w:right="10"/>
              <w:jc w:val="right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001</w:t>
            </w:r>
          </w:p>
        </w:tc>
      </w:tr>
      <w:tr w:rsidR="0095595C">
        <w:trPr>
          <w:trHeight w:hRule="exact" w:val="90"/>
        </w:trPr>
        <w:tc>
          <w:tcPr>
            <w:tcW w:w="2017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double" w:sz="6" w:space="0" w:color="auto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95595C">
        <w:trPr>
          <w:trHeight w:hRule="exact" w:val="135"/>
        </w:trPr>
        <w:tc>
          <w:tcPr>
            <w:tcW w:w="20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1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20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595C" w:rsidRDefault="0095595C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:rsidR="00F25D02" w:rsidRDefault="0095595C" w:rsidP="00F25D02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sz w:val="18"/>
          <w:szCs w:val="18"/>
        </w:rPr>
        <w:br/>
      </w:r>
      <w:r w:rsidR="00F25D02">
        <w:rPr>
          <w:rFonts w:ascii="Arial" w:hAnsi="Arial" w:cs="Arial"/>
          <w:color w:val="222222"/>
          <w:shd w:val="clear" w:color="auto" w:fill="FFFFFF"/>
        </w:rPr>
        <w:t>The </w:t>
      </w:r>
      <w:r w:rsidR="00F25D02">
        <w:rPr>
          <w:rFonts w:ascii="Arial" w:hAnsi="Arial" w:cs="Arial"/>
          <w:b/>
          <w:bCs/>
          <w:color w:val="222222"/>
          <w:shd w:val="clear" w:color="auto" w:fill="FFFFFF"/>
        </w:rPr>
        <w:t>null hypothesis</w:t>
      </w:r>
      <w:r w:rsidR="00F25D02">
        <w:rPr>
          <w:rFonts w:ascii="Arial" w:hAnsi="Arial" w:cs="Arial"/>
          <w:color w:val="222222"/>
          <w:shd w:val="clear" w:color="auto" w:fill="FFFFFF"/>
        </w:rPr>
        <w:t> is that the preferred model is random effects.</w:t>
      </w:r>
    </w:p>
    <w:p w:rsidR="00F25D02" w:rsidRDefault="00F25D02" w:rsidP="00F25D02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The alternate </w:t>
      </w:r>
      <w:r>
        <w:rPr>
          <w:rFonts w:ascii="Arial" w:hAnsi="Arial" w:cs="Arial"/>
          <w:b/>
          <w:bCs/>
          <w:color w:val="222222"/>
          <w:shd w:val="clear" w:color="auto" w:fill="FFFFFF"/>
        </w:rPr>
        <w:t xml:space="preserve">hypothesis </w:t>
      </w:r>
      <w:r>
        <w:rPr>
          <w:rFonts w:ascii="Arial" w:hAnsi="Arial" w:cs="Arial"/>
          <w:color w:val="222222"/>
          <w:shd w:val="clear" w:color="auto" w:fill="FFFFFF"/>
        </w:rPr>
        <w:t>is that the model is fixed effects.</w:t>
      </w:r>
    </w:p>
    <w:p w:rsidR="00F25D02" w:rsidRDefault="00F25D02" w:rsidP="00F25D02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Since P &lt;0.05 means alternative hypothesis is true.</w:t>
      </w:r>
    </w:p>
    <w:p w:rsidR="00F25D02" w:rsidRDefault="00F25D02" w:rsidP="00F25D02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Means Model is having the fixed affects.</w:t>
      </w:r>
    </w:p>
    <w:p w:rsidR="0095595C" w:rsidRPr="007441A0" w:rsidRDefault="0095595C" w:rsidP="007441A0">
      <w:pPr>
        <w:spacing w:after="0" w:line="240" w:lineRule="auto"/>
        <w:rPr>
          <w:rFonts w:ascii="Arial" w:eastAsia="Times New Roman" w:hAnsi="Arial" w:cs="Arial"/>
          <w:sz w:val="20"/>
          <w:szCs w:val="20"/>
          <w:lang w:eastAsia="en-IN"/>
        </w:rPr>
      </w:pPr>
    </w:p>
    <w:sectPr w:rsidR="0095595C" w:rsidRPr="007441A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AC12C65"/>
    <w:multiLevelType w:val="hybridMultilevel"/>
    <w:tmpl w:val="EA8C97A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MwNrCwNLQ0MDYwNzNV0lEKTi0uzszPAykwqgUAThe6diwAAAA="/>
  </w:docVars>
  <w:rsids>
    <w:rsidRoot w:val="00975ED4"/>
    <w:rsid w:val="002523EC"/>
    <w:rsid w:val="00587DCC"/>
    <w:rsid w:val="007037DF"/>
    <w:rsid w:val="007441A0"/>
    <w:rsid w:val="00935AC3"/>
    <w:rsid w:val="0095595C"/>
    <w:rsid w:val="00975ED4"/>
    <w:rsid w:val="00B6335E"/>
    <w:rsid w:val="00F02247"/>
    <w:rsid w:val="00F25D02"/>
    <w:rsid w:val="00FF27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6B3CAF5-0ED5-4172-A70E-486ED4D7D8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2247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F0224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79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52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6</Pages>
  <Words>1543</Words>
  <Characters>8796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shank vishnoi</dc:creator>
  <cp:keywords/>
  <dc:description/>
  <cp:lastModifiedBy>shashank vishnoi</cp:lastModifiedBy>
  <cp:revision>3</cp:revision>
  <dcterms:created xsi:type="dcterms:W3CDTF">2018-11-16T08:34:00Z</dcterms:created>
  <dcterms:modified xsi:type="dcterms:W3CDTF">2018-11-16T10:02:00Z</dcterms:modified>
</cp:coreProperties>
</file>